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37F7A" w14:textId="77777777" w:rsidR="009C4730" w:rsidRDefault="00C1614B" w:rsidP="009C4730">
      <w:pPr>
        <w:spacing w:before="120" w:after="0"/>
        <w:jc w:val="center"/>
        <w:rPr>
          <w:rFonts w:cstheme="minorHAnsi"/>
          <w:b/>
          <w:sz w:val="28"/>
          <w:szCs w:val="28"/>
        </w:rPr>
      </w:pPr>
      <w:r w:rsidRPr="009C4730">
        <w:rPr>
          <w:rFonts w:cstheme="minorHAnsi"/>
          <w:b/>
          <w:sz w:val="28"/>
          <w:szCs w:val="28"/>
        </w:rPr>
        <w:t>Research Governance</w:t>
      </w:r>
    </w:p>
    <w:p w14:paraId="6E94A219" w14:textId="442E01AF" w:rsidR="00740072" w:rsidRPr="009C4730" w:rsidRDefault="00C1614B" w:rsidP="009C4730">
      <w:pPr>
        <w:spacing w:after="120"/>
        <w:jc w:val="center"/>
        <w:rPr>
          <w:rFonts w:cstheme="minorHAnsi"/>
          <w:b/>
          <w:sz w:val="28"/>
          <w:szCs w:val="28"/>
        </w:rPr>
      </w:pPr>
      <w:r w:rsidRPr="009C4730">
        <w:rPr>
          <w:rFonts w:cstheme="minorHAnsi"/>
          <w:b/>
          <w:sz w:val="28"/>
          <w:szCs w:val="28"/>
        </w:rPr>
        <w:t>Application for disclosure</w:t>
      </w:r>
      <w:r w:rsidR="009559E3" w:rsidRPr="009C4730">
        <w:rPr>
          <w:rFonts w:cstheme="minorHAnsi"/>
          <w:b/>
          <w:sz w:val="28"/>
          <w:szCs w:val="28"/>
        </w:rPr>
        <w:t xml:space="preserve"> </w:t>
      </w:r>
      <w:r w:rsidRPr="009C4730">
        <w:rPr>
          <w:rFonts w:cstheme="minorHAnsi"/>
          <w:b/>
          <w:sz w:val="28"/>
          <w:szCs w:val="28"/>
        </w:rPr>
        <w:t xml:space="preserve">of information </w:t>
      </w:r>
      <w:r w:rsidR="009559E3" w:rsidRPr="009C4730">
        <w:rPr>
          <w:rFonts w:cstheme="minorHAnsi"/>
          <w:b/>
          <w:sz w:val="28"/>
          <w:szCs w:val="28"/>
        </w:rPr>
        <w:t>amendment form</w:t>
      </w:r>
    </w:p>
    <w:p w14:paraId="56AF4FE4" w14:textId="55B7A31E" w:rsidR="005A25DE" w:rsidRPr="009C4730" w:rsidRDefault="00DE49B8" w:rsidP="009C4730">
      <w:pPr>
        <w:spacing w:after="120"/>
        <w:rPr>
          <w:rFonts w:cstheme="minorHAnsi"/>
        </w:rPr>
      </w:pPr>
      <w:r>
        <w:rPr>
          <w:rFonts w:cstheme="minorHAnsi"/>
        </w:rPr>
        <w:t xml:space="preserve">This form is used to keep the School Curriculum and Standards Authority informed of any significant changes to a project. These changes may relate to the conduct of research or ethical aspects of a project. </w:t>
      </w:r>
      <w:r w:rsidR="000B4678" w:rsidRPr="009C4730">
        <w:rPr>
          <w:rFonts w:cstheme="minorHAnsi"/>
        </w:rPr>
        <w:t xml:space="preserve">Please complete all fields and submit the report </w:t>
      </w:r>
      <w:r w:rsidR="009559E3" w:rsidRPr="009C4730">
        <w:rPr>
          <w:rFonts w:cstheme="minorHAnsi"/>
        </w:rPr>
        <w:t>to</w:t>
      </w:r>
      <w:r w:rsidR="00DA0274">
        <w:rPr>
          <w:rFonts w:cstheme="minorHAnsi"/>
        </w:rPr>
        <w:t xml:space="preserve"> </w:t>
      </w:r>
      <w:hyperlink r:id="rId7" w:history="1">
        <w:r w:rsidR="00DA0274" w:rsidRPr="00BA4BF2">
          <w:rPr>
            <w:rStyle w:val="Hyperlink"/>
            <w:rFonts w:cstheme="minorHAnsi"/>
          </w:rPr>
          <w:t>research@scsa.wa.edu.au</w:t>
        </w:r>
      </w:hyperlink>
      <w:r w:rsidR="009559E3" w:rsidRPr="009C4730">
        <w:rPr>
          <w:rFonts w:cstheme="minorHAnsi"/>
        </w:rPr>
        <w:t>.</w:t>
      </w:r>
      <w:r w:rsidR="00221763" w:rsidRPr="009C4730">
        <w:rPr>
          <w:rFonts w:cstheme="minorHAnsi"/>
        </w:rPr>
        <w:t xml:space="preserve"> </w:t>
      </w:r>
      <w:r w:rsidR="005A25DE" w:rsidRPr="009C4730">
        <w:rPr>
          <w:rFonts w:cstheme="minorHAnsi"/>
        </w:rPr>
        <w:t>All relevant supplementary documentation mus</w:t>
      </w:r>
      <w:r w:rsidR="009559E3" w:rsidRPr="009C4730">
        <w:rPr>
          <w:rFonts w:cstheme="minorHAnsi"/>
        </w:rPr>
        <w:t xml:space="preserve">t be provided </w:t>
      </w:r>
      <w:r w:rsidR="000662E3" w:rsidRPr="009C4730">
        <w:rPr>
          <w:rFonts w:cstheme="minorHAnsi"/>
        </w:rPr>
        <w:t>electronically</w:t>
      </w:r>
      <w:r w:rsidR="001D715F" w:rsidRPr="009C4730">
        <w:rPr>
          <w:rFonts w:cstheme="minorHAnsi"/>
        </w:rPr>
        <w:t>.</w:t>
      </w:r>
    </w:p>
    <w:tbl>
      <w:tblPr>
        <w:tblStyle w:val="TableGrid"/>
        <w:tblW w:w="5000" w:type="pct"/>
        <w:tblBorders>
          <w:top w:val="single" w:sz="4" w:space="0" w:color="9A83B5" w:themeColor="accent4"/>
          <w:left w:val="single" w:sz="4" w:space="0" w:color="9A83B5" w:themeColor="accent4"/>
          <w:bottom w:val="single" w:sz="4" w:space="0" w:color="9A83B5" w:themeColor="accent4"/>
          <w:right w:val="single" w:sz="4" w:space="0" w:color="9A83B5" w:themeColor="accent4"/>
          <w:insideH w:val="single" w:sz="4" w:space="0" w:color="9A83B5" w:themeColor="accent4"/>
          <w:insideV w:val="single" w:sz="4" w:space="0" w:color="9A83B5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68"/>
        <w:gridCol w:w="4868"/>
      </w:tblGrid>
      <w:tr w:rsidR="005A25DE" w:rsidRPr="009C4730" w14:paraId="0C2822D2" w14:textId="77777777" w:rsidTr="00DA0274">
        <w:trPr>
          <w:cantSplit/>
          <w:trHeight w:val="242"/>
        </w:trPr>
        <w:tc>
          <w:tcPr>
            <w:tcW w:w="5000" w:type="pct"/>
            <w:gridSpan w:val="2"/>
            <w:shd w:val="clear" w:color="auto" w:fill="ECE4F1" w:themeFill="accent6"/>
          </w:tcPr>
          <w:p w14:paraId="66B36B4C" w14:textId="77777777" w:rsidR="005A25DE" w:rsidRPr="009C4730" w:rsidRDefault="005A25DE" w:rsidP="005A25D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 w:rsidRPr="009C4730">
              <w:rPr>
                <w:rFonts w:cstheme="minorHAnsi"/>
                <w:b/>
              </w:rPr>
              <w:t>Project Information</w:t>
            </w:r>
          </w:p>
        </w:tc>
      </w:tr>
      <w:tr w:rsidR="005A25DE" w:rsidRPr="009C4730" w14:paraId="1481F2E0" w14:textId="77777777" w:rsidTr="001A3A75">
        <w:trPr>
          <w:cantSplit/>
          <w:trHeight w:val="418"/>
        </w:trPr>
        <w:tc>
          <w:tcPr>
            <w:tcW w:w="5000" w:type="pct"/>
            <w:gridSpan w:val="2"/>
          </w:tcPr>
          <w:p w14:paraId="7ACC8E74" w14:textId="261B812D" w:rsidR="005A25DE" w:rsidRPr="009C4730" w:rsidRDefault="006D58E3" w:rsidP="00740072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Research project title (full)</w:t>
            </w:r>
            <w:r w:rsidR="0093315E">
              <w:rPr>
                <w:rFonts w:cstheme="minorHAnsi"/>
                <w:bCs/>
              </w:rPr>
              <w:t>:</w:t>
            </w:r>
          </w:p>
        </w:tc>
      </w:tr>
      <w:tr w:rsidR="005A25DE" w:rsidRPr="009C4730" w14:paraId="73D30FB0" w14:textId="77777777" w:rsidTr="001A3A75">
        <w:trPr>
          <w:cantSplit/>
          <w:trHeight w:val="440"/>
        </w:trPr>
        <w:tc>
          <w:tcPr>
            <w:tcW w:w="5000" w:type="pct"/>
            <w:gridSpan w:val="2"/>
          </w:tcPr>
          <w:p w14:paraId="584F433B" w14:textId="08376947" w:rsidR="005A25DE" w:rsidRPr="009C4730" w:rsidRDefault="006D58E3" w:rsidP="00740072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Research project title (short)</w:t>
            </w:r>
            <w:r w:rsidR="0093315E">
              <w:rPr>
                <w:rFonts w:cstheme="minorHAnsi"/>
                <w:bCs/>
              </w:rPr>
              <w:t>:</w:t>
            </w:r>
          </w:p>
        </w:tc>
      </w:tr>
      <w:tr w:rsidR="00DA0274" w:rsidRPr="009C4730" w14:paraId="5AC16C31" w14:textId="77777777" w:rsidTr="001A3A75">
        <w:trPr>
          <w:cantSplit/>
          <w:trHeight w:val="448"/>
        </w:trPr>
        <w:tc>
          <w:tcPr>
            <w:tcW w:w="5000" w:type="pct"/>
            <w:gridSpan w:val="2"/>
          </w:tcPr>
          <w:p w14:paraId="1C6B484D" w14:textId="7521802B" w:rsidR="00DA0274" w:rsidRPr="009C4730" w:rsidRDefault="00DA0274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Organisation:</w:t>
            </w:r>
          </w:p>
        </w:tc>
      </w:tr>
      <w:tr w:rsidR="00EB0EA9" w:rsidRPr="009C4730" w14:paraId="4316AD16" w14:textId="77777777" w:rsidTr="001A3A75">
        <w:trPr>
          <w:cantSplit/>
          <w:trHeight w:val="428"/>
        </w:trPr>
        <w:tc>
          <w:tcPr>
            <w:tcW w:w="5000" w:type="pct"/>
            <w:gridSpan w:val="2"/>
          </w:tcPr>
          <w:p w14:paraId="030DCA4D" w14:textId="77777777" w:rsidR="00EB0EA9" w:rsidRPr="009C4730" w:rsidRDefault="006D58E3" w:rsidP="00740072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Principal Researcher</w:t>
            </w:r>
            <w:r w:rsidR="00EB0EA9" w:rsidRPr="009C4730">
              <w:rPr>
                <w:rFonts w:cstheme="minorHAnsi"/>
                <w:bCs/>
              </w:rPr>
              <w:t>:</w:t>
            </w:r>
          </w:p>
        </w:tc>
      </w:tr>
      <w:tr w:rsidR="00DA0274" w:rsidRPr="009C4730" w14:paraId="675BCE2F" w14:textId="77777777" w:rsidTr="001A3A75">
        <w:trPr>
          <w:cantSplit/>
          <w:trHeight w:val="450"/>
        </w:trPr>
        <w:tc>
          <w:tcPr>
            <w:tcW w:w="2500" w:type="pct"/>
          </w:tcPr>
          <w:p w14:paraId="3A2A4903" w14:textId="26448834" w:rsidR="00DA0274" w:rsidRPr="009C4730" w:rsidRDefault="00DA0274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ontact person:</w:t>
            </w:r>
          </w:p>
        </w:tc>
        <w:tc>
          <w:tcPr>
            <w:tcW w:w="2500" w:type="pct"/>
          </w:tcPr>
          <w:p w14:paraId="46AC9EFB" w14:textId="3C4178F0" w:rsidR="00DA0274" w:rsidRPr="009C4730" w:rsidRDefault="00DA0274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osition:</w:t>
            </w:r>
          </w:p>
        </w:tc>
      </w:tr>
      <w:tr w:rsidR="00DA0274" w:rsidRPr="009C4730" w14:paraId="2991EAC2" w14:textId="77777777" w:rsidTr="001A3A75">
        <w:trPr>
          <w:cantSplit/>
          <w:trHeight w:val="444"/>
        </w:trPr>
        <w:tc>
          <w:tcPr>
            <w:tcW w:w="2500" w:type="pct"/>
          </w:tcPr>
          <w:p w14:paraId="71D7B932" w14:textId="35D186B8" w:rsidR="00DA0274" w:rsidRDefault="00DA0274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Email:</w:t>
            </w:r>
          </w:p>
        </w:tc>
        <w:tc>
          <w:tcPr>
            <w:tcW w:w="2500" w:type="pct"/>
          </w:tcPr>
          <w:p w14:paraId="7BE8B5C3" w14:textId="6E6804E8" w:rsidR="00DA0274" w:rsidRDefault="00DA0274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hone:</w:t>
            </w:r>
          </w:p>
        </w:tc>
      </w:tr>
      <w:tr w:rsidR="00EB0EA9" w:rsidRPr="009C4730" w14:paraId="522C0445" w14:textId="77777777" w:rsidTr="001A3A75">
        <w:trPr>
          <w:cantSplit/>
          <w:trHeight w:val="438"/>
        </w:trPr>
        <w:tc>
          <w:tcPr>
            <w:tcW w:w="5000" w:type="pct"/>
            <w:gridSpan w:val="2"/>
          </w:tcPr>
          <w:p w14:paraId="57FAF8EA" w14:textId="77777777" w:rsidR="00EB0EA9" w:rsidRPr="009C4730" w:rsidRDefault="006D58E3" w:rsidP="00740072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HREC clearance document reference</w:t>
            </w:r>
            <w:r w:rsidR="009860BE" w:rsidRPr="009C4730">
              <w:rPr>
                <w:rFonts w:cstheme="minorHAnsi"/>
                <w:bCs/>
              </w:rPr>
              <w:t xml:space="preserve"> and expiry date</w:t>
            </w:r>
            <w:r w:rsidR="00EB0EA9" w:rsidRPr="009C4730">
              <w:rPr>
                <w:rFonts w:cstheme="minorHAnsi"/>
                <w:bCs/>
              </w:rPr>
              <w:t xml:space="preserve"> (if applicable):</w:t>
            </w:r>
          </w:p>
        </w:tc>
      </w:tr>
      <w:tr w:rsidR="00EB0EA9" w:rsidRPr="009C4730" w14:paraId="16C7C5B2" w14:textId="77777777" w:rsidTr="001A3A75">
        <w:trPr>
          <w:cantSplit/>
          <w:trHeight w:val="446"/>
        </w:trPr>
        <w:tc>
          <w:tcPr>
            <w:tcW w:w="2500" w:type="pct"/>
          </w:tcPr>
          <w:p w14:paraId="7DACAE0B" w14:textId="77777777" w:rsidR="00EB0EA9" w:rsidRPr="009C4730" w:rsidRDefault="006D58E3" w:rsidP="006D58E3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Start date (dd/mm/yy):</w:t>
            </w:r>
          </w:p>
        </w:tc>
        <w:tc>
          <w:tcPr>
            <w:tcW w:w="2500" w:type="pct"/>
          </w:tcPr>
          <w:p w14:paraId="649DDA2C" w14:textId="77777777" w:rsidR="00EB0EA9" w:rsidRPr="009C4730" w:rsidRDefault="00EB0EA9" w:rsidP="006D58E3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 xml:space="preserve">Annual </w:t>
            </w:r>
            <w:r w:rsidR="0079260B" w:rsidRPr="009C4730">
              <w:rPr>
                <w:rFonts w:cstheme="minorHAnsi"/>
                <w:bCs/>
              </w:rPr>
              <w:t>r</w:t>
            </w:r>
            <w:r w:rsidRPr="009C4730">
              <w:rPr>
                <w:rFonts w:cstheme="minorHAnsi"/>
                <w:bCs/>
              </w:rPr>
              <w:t>eport due date</w:t>
            </w:r>
            <w:r w:rsidR="006D58E3" w:rsidRPr="009C4730">
              <w:rPr>
                <w:rFonts w:cstheme="minorHAnsi"/>
                <w:bCs/>
              </w:rPr>
              <w:t xml:space="preserve"> (dd/mm/yy):</w:t>
            </w:r>
          </w:p>
        </w:tc>
      </w:tr>
      <w:tr w:rsidR="00EB0EA9" w:rsidRPr="009C4730" w14:paraId="7DB6E25E" w14:textId="77777777" w:rsidTr="001A3A75">
        <w:trPr>
          <w:cantSplit/>
          <w:trHeight w:val="440"/>
        </w:trPr>
        <w:tc>
          <w:tcPr>
            <w:tcW w:w="2500" w:type="pct"/>
          </w:tcPr>
          <w:p w14:paraId="08F7ECDF" w14:textId="77777777" w:rsidR="00EB0EA9" w:rsidRPr="009C4730" w:rsidRDefault="006D58E3" w:rsidP="00CB060C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End date (dd/mm/yy):</w:t>
            </w:r>
          </w:p>
        </w:tc>
        <w:tc>
          <w:tcPr>
            <w:tcW w:w="2500" w:type="pct"/>
          </w:tcPr>
          <w:p w14:paraId="2A46EB20" w14:textId="06897043" w:rsidR="00EB0EA9" w:rsidRPr="009C4730" w:rsidRDefault="00EB0EA9" w:rsidP="00CB060C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Date o</w:t>
            </w:r>
            <w:r w:rsidR="003276E0" w:rsidRPr="009C4730">
              <w:rPr>
                <w:rFonts w:cstheme="minorHAnsi"/>
                <w:bCs/>
              </w:rPr>
              <w:t xml:space="preserve">f last </w:t>
            </w:r>
            <w:r w:rsidR="00CD502C" w:rsidRPr="009C4730">
              <w:rPr>
                <w:rFonts w:cstheme="minorHAnsi"/>
                <w:bCs/>
              </w:rPr>
              <w:t>a</w:t>
            </w:r>
            <w:r w:rsidR="003276E0" w:rsidRPr="009C4730">
              <w:rPr>
                <w:rFonts w:cstheme="minorHAnsi"/>
                <w:bCs/>
              </w:rPr>
              <w:t>nnual report s</w:t>
            </w:r>
            <w:r w:rsidR="006D58E3" w:rsidRPr="009C4730">
              <w:rPr>
                <w:rFonts w:cstheme="minorHAnsi"/>
                <w:bCs/>
              </w:rPr>
              <w:t>ubmission (dd/mm/yy):</w:t>
            </w:r>
          </w:p>
        </w:tc>
      </w:tr>
    </w:tbl>
    <w:p w14:paraId="6C1735BE" w14:textId="1D813800" w:rsidR="00CA2E27" w:rsidRPr="009C4730" w:rsidRDefault="00CA2E27" w:rsidP="00C81101">
      <w:pPr>
        <w:spacing w:after="120"/>
        <w:rPr>
          <w:rFonts w:cstheme="minorHAnsi"/>
        </w:rPr>
      </w:pPr>
    </w:p>
    <w:tbl>
      <w:tblPr>
        <w:tblStyle w:val="TableGrid"/>
        <w:tblW w:w="5000" w:type="pct"/>
        <w:tblBorders>
          <w:top w:val="single" w:sz="4" w:space="0" w:color="9A83B5" w:themeColor="accent4"/>
          <w:left w:val="single" w:sz="4" w:space="0" w:color="9A83B5" w:themeColor="accent4"/>
          <w:bottom w:val="single" w:sz="4" w:space="0" w:color="9A83B5" w:themeColor="accent4"/>
          <w:right w:val="single" w:sz="4" w:space="0" w:color="9A83B5" w:themeColor="accent4"/>
          <w:insideH w:val="single" w:sz="4" w:space="0" w:color="9A83B5" w:themeColor="accent4"/>
          <w:insideV w:val="single" w:sz="4" w:space="0" w:color="9A83B5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736"/>
      </w:tblGrid>
      <w:tr w:rsidR="001D715F" w:rsidRPr="009C4730" w14:paraId="2BB29D9D" w14:textId="77777777" w:rsidTr="00DA0274">
        <w:trPr>
          <w:cantSplit/>
          <w:trHeight w:val="176"/>
        </w:trPr>
        <w:tc>
          <w:tcPr>
            <w:tcW w:w="5000" w:type="pct"/>
            <w:shd w:val="clear" w:color="auto" w:fill="ECE4F1" w:themeFill="accent6"/>
          </w:tcPr>
          <w:p w14:paraId="5175B521" w14:textId="77777777" w:rsidR="001D715F" w:rsidRPr="009C4730" w:rsidRDefault="00AB74BF" w:rsidP="0093315E">
            <w:pPr>
              <w:pStyle w:val="ListParagraph"/>
              <w:numPr>
                <w:ilvl w:val="0"/>
                <w:numId w:val="1"/>
              </w:numPr>
              <w:ind w:left="357" w:hanging="357"/>
              <w:rPr>
                <w:rFonts w:cstheme="minorHAnsi"/>
                <w:b/>
              </w:rPr>
            </w:pPr>
            <w:r w:rsidRPr="009C4730">
              <w:rPr>
                <w:rFonts w:cstheme="minorHAnsi"/>
                <w:b/>
              </w:rPr>
              <w:t xml:space="preserve">Amendments </w:t>
            </w:r>
          </w:p>
        </w:tc>
      </w:tr>
      <w:tr w:rsidR="001D715F" w:rsidRPr="009C4730" w14:paraId="2AC64AD6" w14:textId="77777777" w:rsidTr="00DA0274">
        <w:trPr>
          <w:cantSplit/>
          <w:trHeight w:val="208"/>
        </w:trPr>
        <w:tc>
          <w:tcPr>
            <w:tcW w:w="5000" w:type="pct"/>
          </w:tcPr>
          <w:p w14:paraId="7E5555B7" w14:textId="215C22A6" w:rsidR="001D715F" w:rsidRPr="009C4730" w:rsidRDefault="00CA2E27" w:rsidP="0093315E">
            <w:pPr>
              <w:ind w:left="357" w:hanging="357"/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2.1</w:t>
            </w:r>
            <w:r w:rsidR="0093315E">
              <w:rPr>
                <w:rFonts w:cstheme="minorHAnsi"/>
                <w:bCs/>
              </w:rPr>
              <w:tab/>
            </w:r>
            <w:r w:rsidR="001B1C0C" w:rsidRPr="009C4730">
              <w:rPr>
                <w:rFonts w:cstheme="minorHAnsi"/>
                <w:bCs/>
              </w:rPr>
              <w:t>Please document</w:t>
            </w:r>
            <w:r w:rsidR="009004FF" w:rsidRPr="009C4730">
              <w:rPr>
                <w:rFonts w:cstheme="minorHAnsi"/>
                <w:bCs/>
              </w:rPr>
              <w:t xml:space="preserve"> </w:t>
            </w:r>
            <w:r w:rsidR="001B1C0C" w:rsidRPr="009C4730">
              <w:rPr>
                <w:rFonts w:cstheme="minorHAnsi"/>
                <w:bCs/>
              </w:rPr>
              <w:t>all</w:t>
            </w:r>
            <w:r w:rsidR="009004FF" w:rsidRPr="009C4730">
              <w:rPr>
                <w:rFonts w:cstheme="minorHAnsi"/>
                <w:bCs/>
              </w:rPr>
              <w:t xml:space="preserve"> changes made to the </w:t>
            </w:r>
            <w:r w:rsidR="006D58E3" w:rsidRPr="009C4730">
              <w:rPr>
                <w:rFonts w:cstheme="minorHAnsi"/>
                <w:bCs/>
              </w:rPr>
              <w:t xml:space="preserve">research </w:t>
            </w:r>
            <w:r w:rsidR="009004FF" w:rsidRPr="009C4730">
              <w:rPr>
                <w:rFonts w:cstheme="minorHAnsi"/>
                <w:bCs/>
              </w:rPr>
              <w:t>projec</w:t>
            </w:r>
            <w:r w:rsidR="009559E3" w:rsidRPr="009C4730">
              <w:rPr>
                <w:rFonts w:cstheme="minorHAnsi"/>
                <w:bCs/>
              </w:rPr>
              <w:t>t</w:t>
            </w:r>
            <w:r w:rsidR="001B1C0C" w:rsidRPr="009C4730">
              <w:rPr>
                <w:rFonts w:cstheme="minorHAnsi"/>
                <w:bCs/>
              </w:rPr>
              <w:t>:</w:t>
            </w:r>
          </w:p>
        </w:tc>
      </w:tr>
      <w:tr w:rsidR="001D715F" w:rsidRPr="009C4730" w14:paraId="44ECFA34" w14:textId="77777777" w:rsidTr="00DA0274">
        <w:trPr>
          <w:cantSplit/>
          <w:trHeight w:val="384"/>
        </w:trPr>
        <w:tc>
          <w:tcPr>
            <w:tcW w:w="5000" w:type="pct"/>
          </w:tcPr>
          <w:p w14:paraId="5501E64D" w14:textId="2D763A89" w:rsidR="00882A14" w:rsidRPr="009C4730" w:rsidRDefault="00001771" w:rsidP="0093315E">
            <w:pPr>
              <w:ind w:left="357" w:hanging="357"/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2.2</w:t>
            </w:r>
            <w:r w:rsidR="0093315E">
              <w:rPr>
                <w:rFonts w:cstheme="minorHAnsi"/>
                <w:bCs/>
              </w:rPr>
              <w:tab/>
            </w:r>
            <w:r w:rsidRPr="009C4730">
              <w:rPr>
                <w:rFonts w:cstheme="minorHAnsi"/>
                <w:bCs/>
              </w:rPr>
              <w:t xml:space="preserve">What is the perceived impact of these changes on the direction, scope or parameters of the </w:t>
            </w:r>
            <w:r w:rsidR="006D58E3" w:rsidRPr="009C4730">
              <w:rPr>
                <w:rFonts w:cstheme="minorHAnsi"/>
                <w:bCs/>
              </w:rPr>
              <w:t xml:space="preserve">research </w:t>
            </w:r>
            <w:r w:rsidRPr="009C4730">
              <w:rPr>
                <w:rFonts w:cstheme="minorHAnsi"/>
                <w:bCs/>
              </w:rPr>
              <w:t>project?</w:t>
            </w:r>
          </w:p>
        </w:tc>
      </w:tr>
      <w:tr w:rsidR="001D715F" w:rsidRPr="009C4730" w14:paraId="0669D818" w14:textId="77777777" w:rsidTr="00DA0274">
        <w:trPr>
          <w:cantSplit/>
          <w:trHeight w:val="22"/>
        </w:trPr>
        <w:tc>
          <w:tcPr>
            <w:tcW w:w="5000" w:type="pct"/>
          </w:tcPr>
          <w:p w14:paraId="436EA2D7" w14:textId="517150AB" w:rsidR="00A150C8" w:rsidRPr="009C4730" w:rsidRDefault="00A150C8" w:rsidP="0093315E">
            <w:pPr>
              <w:ind w:left="357" w:hanging="357"/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>2.3</w:t>
            </w:r>
            <w:r w:rsidR="0093315E">
              <w:rPr>
                <w:rFonts w:cstheme="minorHAnsi"/>
                <w:bCs/>
              </w:rPr>
              <w:tab/>
            </w:r>
            <w:r w:rsidRPr="009C4730">
              <w:rPr>
                <w:rFonts w:cstheme="minorHAnsi"/>
                <w:bCs/>
              </w:rPr>
              <w:t xml:space="preserve">Do these changes warrant an update or change of the </w:t>
            </w:r>
            <w:r w:rsidR="006D58E3" w:rsidRPr="009C4730">
              <w:rPr>
                <w:rFonts w:cstheme="minorHAnsi"/>
                <w:bCs/>
              </w:rPr>
              <w:t xml:space="preserve">research </w:t>
            </w:r>
            <w:r w:rsidRPr="009C4730">
              <w:rPr>
                <w:rFonts w:cstheme="minorHAnsi"/>
                <w:bCs/>
              </w:rPr>
              <w:t xml:space="preserve">project’s </w:t>
            </w:r>
            <w:r w:rsidR="006D58E3" w:rsidRPr="009C4730">
              <w:rPr>
                <w:rFonts w:cstheme="minorHAnsi"/>
                <w:bCs/>
              </w:rPr>
              <w:t>Information management and security plan</w:t>
            </w:r>
            <w:r w:rsidR="00882A14" w:rsidRPr="009C4730">
              <w:rPr>
                <w:rFonts w:cstheme="minorHAnsi"/>
                <w:bCs/>
              </w:rPr>
              <w:t xml:space="preserve">? </w:t>
            </w:r>
          </w:p>
        </w:tc>
      </w:tr>
    </w:tbl>
    <w:p w14:paraId="2EDADADB" w14:textId="77777777" w:rsidR="004E01E1" w:rsidRPr="009C4730" w:rsidRDefault="004E01E1" w:rsidP="00C81101">
      <w:pPr>
        <w:spacing w:after="120"/>
        <w:rPr>
          <w:rFonts w:cstheme="minorHAnsi"/>
        </w:rPr>
      </w:pPr>
    </w:p>
    <w:tbl>
      <w:tblPr>
        <w:tblStyle w:val="TableGrid"/>
        <w:tblW w:w="5000" w:type="pct"/>
        <w:tblBorders>
          <w:top w:val="single" w:sz="4" w:space="0" w:color="9A83B5" w:themeColor="accent4"/>
          <w:left w:val="single" w:sz="4" w:space="0" w:color="9A83B5" w:themeColor="accent4"/>
          <w:bottom w:val="single" w:sz="4" w:space="0" w:color="9A83B5" w:themeColor="accent4"/>
          <w:right w:val="single" w:sz="4" w:space="0" w:color="9A83B5" w:themeColor="accent4"/>
          <w:insideH w:val="single" w:sz="4" w:space="0" w:color="9A83B5" w:themeColor="accent4"/>
          <w:insideV w:val="single" w:sz="4" w:space="0" w:color="9A83B5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68"/>
        <w:gridCol w:w="4868"/>
      </w:tblGrid>
      <w:tr w:rsidR="000E4D71" w:rsidRPr="009C4730" w14:paraId="457D5C7C" w14:textId="77777777" w:rsidTr="00DA0274">
        <w:trPr>
          <w:cantSplit/>
          <w:trHeight w:val="182"/>
        </w:trPr>
        <w:tc>
          <w:tcPr>
            <w:tcW w:w="5000" w:type="pct"/>
            <w:gridSpan w:val="2"/>
            <w:shd w:val="clear" w:color="auto" w:fill="ECE4F1" w:themeFill="accent6"/>
          </w:tcPr>
          <w:p w14:paraId="1D0AE199" w14:textId="77777777" w:rsidR="000E4D71" w:rsidRPr="009C4730" w:rsidRDefault="000E4D71" w:rsidP="000E4D71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 w:rsidRPr="009C4730">
              <w:rPr>
                <w:rFonts w:cstheme="minorHAnsi"/>
                <w:b/>
              </w:rPr>
              <w:t>Declarations</w:t>
            </w:r>
          </w:p>
        </w:tc>
      </w:tr>
      <w:tr w:rsidR="000E4D71" w:rsidRPr="009C4730" w14:paraId="0A94A48C" w14:textId="77777777" w:rsidTr="00DA0274">
        <w:trPr>
          <w:cantSplit/>
          <w:trHeight w:val="1067"/>
        </w:trPr>
        <w:tc>
          <w:tcPr>
            <w:tcW w:w="5000" w:type="pct"/>
            <w:gridSpan w:val="2"/>
          </w:tcPr>
          <w:p w14:paraId="7551D9D5" w14:textId="2A147D1B" w:rsidR="000E4D71" w:rsidRPr="009C4730" w:rsidRDefault="000E4D71" w:rsidP="0022620D">
            <w:pPr>
              <w:rPr>
                <w:rFonts w:cstheme="minorHAnsi"/>
                <w:b/>
              </w:rPr>
            </w:pPr>
            <w:r w:rsidRPr="009C4730">
              <w:rPr>
                <w:rFonts w:cstheme="minorHAnsi"/>
                <w:b/>
              </w:rPr>
              <w:t>I declare that:</w:t>
            </w:r>
          </w:p>
          <w:p w14:paraId="601EC9F2" w14:textId="77777777" w:rsidR="000E4D71" w:rsidRPr="009C4730" w:rsidRDefault="000E4D71" w:rsidP="009C4730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theme="minorHAnsi"/>
              </w:rPr>
            </w:pPr>
            <w:r w:rsidRPr="009C4730">
              <w:rPr>
                <w:rFonts w:cstheme="minorHAnsi"/>
              </w:rPr>
              <w:t>the information provided in this document is true and accurate</w:t>
            </w:r>
          </w:p>
          <w:p w14:paraId="183635A3" w14:textId="77777777" w:rsidR="009004FF" w:rsidRPr="009C4730" w:rsidRDefault="009004FF" w:rsidP="009C4730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theme="minorHAnsi"/>
              </w:rPr>
            </w:pPr>
            <w:r w:rsidRPr="009C4730">
              <w:rPr>
                <w:rFonts w:cstheme="minorHAnsi"/>
              </w:rPr>
              <w:t xml:space="preserve">I am aware that, depending on the circumstances of the amendments made, the Authority may impose restrictions on the information sets released </w:t>
            </w:r>
          </w:p>
          <w:p w14:paraId="104D8FDC" w14:textId="03D8AA93" w:rsidR="000E4D71" w:rsidRPr="009C4730" w:rsidRDefault="0082588F" w:rsidP="009C4730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theme="minorHAnsi"/>
              </w:rPr>
            </w:pPr>
            <w:r w:rsidRPr="009C4730">
              <w:rPr>
                <w:rFonts w:cstheme="minorHAnsi"/>
              </w:rPr>
              <w:t>I am aware that the Authority may make a request for additional informatio</w:t>
            </w:r>
            <w:r w:rsidR="00EC22EE" w:rsidRPr="009C4730">
              <w:rPr>
                <w:rFonts w:cstheme="minorHAnsi"/>
              </w:rPr>
              <w:t>n if the contents of this form</w:t>
            </w:r>
            <w:r w:rsidRPr="009C4730">
              <w:rPr>
                <w:rFonts w:cstheme="minorHAnsi"/>
              </w:rPr>
              <w:t xml:space="preserve"> </w:t>
            </w:r>
            <w:r w:rsidR="00E55299" w:rsidRPr="009C4730">
              <w:rPr>
                <w:rFonts w:cstheme="minorHAnsi"/>
              </w:rPr>
              <w:t>do not meet</w:t>
            </w:r>
            <w:r w:rsidRPr="009C4730">
              <w:rPr>
                <w:rFonts w:cstheme="minorHAnsi"/>
              </w:rPr>
              <w:t xml:space="preserve"> minimum reporting standards. </w:t>
            </w:r>
          </w:p>
        </w:tc>
      </w:tr>
      <w:tr w:rsidR="000E4D71" w:rsidRPr="009C4730" w14:paraId="5C1E23FE" w14:textId="77777777" w:rsidTr="001A3A75">
        <w:trPr>
          <w:cantSplit/>
          <w:trHeight w:val="389"/>
        </w:trPr>
        <w:tc>
          <w:tcPr>
            <w:tcW w:w="5000" w:type="pct"/>
            <w:gridSpan w:val="2"/>
          </w:tcPr>
          <w:p w14:paraId="03793620" w14:textId="77777777" w:rsidR="000E4D71" w:rsidRPr="009C4730" w:rsidRDefault="006D58E3" w:rsidP="0022620D">
            <w:pPr>
              <w:rPr>
                <w:rFonts w:cstheme="minorHAnsi"/>
                <w:b/>
              </w:rPr>
            </w:pPr>
            <w:r w:rsidRPr="009C4730">
              <w:rPr>
                <w:rFonts w:cstheme="minorHAnsi"/>
                <w:b/>
              </w:rPr>
              <w:t>Principal Researcher</w:t>
            </w:r>
            <w:r w:rsidR="0001277F" w:rsidRPr="009C4730">
              <w:rPr>
                <w:rFonts w:cstheme="minorHAnsi"/>
                <w:b/>
              </w:rPr>
              <w:t>:</w:t>
            </w:r>
          </w:p>
        </w:tc>
      </w:tr>
      <w:tr w:rsidR="0001277F" w:rsidRPr="009C4730" w14:paraId="0D5AEFC4" w14:textId="77777777" w:rsidTr="001A3A75">
        <w:trPr>
          <w:cantSplit/>
          <w:trHeight w:val="453"/>
        </w:trPr>
        <w:tc>
          <w:tcPr>
            <w:tcW w:w="2500" w:type="pct"/>
          </w:tcPr>
          <w:p w14:paraId="0B57B439" w14:textId="77777777" w:rsidR="0001277F" w:rsidRPr="009C4730" w:rsidRDefault="0001277F" w:rsidP="001A3A75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3EA9A63B" w14:textId="77777777" w:rsidR="0001277F" w:rsidRPr="009C4730" w:rsidRDefault="0001277F" w:rsidP="001A3A75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 xml:space="preserve">Date (dd/mm/yy): </w:t>
            </w:r>
          </w:p>
        </w:tc>
      </w:tr>
      <w:tr w:rsidR="000E4D71" w:rsidRPr="009C4730" w14:paraId="29080978" w14:textId="77777777" w:rsidTr="001A3A75">
        <w:trPr>
          <w:cantSplit/>
          <w:trHeight w:val="361"/>
        </w:trPr>
        <w:tc>
          <w:tcPr>
            <w:tcW w:w="5000" w:type="pct"/>
            <w:gridSpan w:val="2"/>
          </w:tcPr>
          <w:p w14:paraId="74ACECDE" w14:textId="77777777" w:rsidR="000E4D71" w:rsidRPr="009C4730" w:rsidRDefault="0082588F" w:rsidP="0022620D">
            <w:pPr>
              <w:contextualSpacing/>
              <w:rPr>
                <w:rFonts w:cstheme="minorHAnsi"/>
                <w:b/>
              </w:rPr>
            </w:pPr>
            <w:r w:rsidRPr="009C4730">
              <w:rPr>
                <w:rFonts w:cstheme="minorHAnsi"/>
                <w:b/>
              </w:rPr>
              <w:lastRenderedPageBreak/>
              <w:t>Researcher:</w:t>
            </w:r>
          </w:p>
        </w:tc>
      </w:tr>
      <w:tr w:rsidR="0082588F" w:rsidRPr="009C4730" w14:paraId="27826AF6" w14:textId="77777777" w:rsidTr="001A3A75">
        <w:trPr>
          <w:cantSplit/>
          <w:trHeight w:val="359"/>
        </w:trPr>
        <w:tc>
          <w:tcPr>
            <w:tcW w:w="2500" w:type="pct"/>
          </w:tcPr>
          <w:p w14:paraId="34600E25" w14:textId="77777777" w:rsidR="0082588F" w:rsidRPr="009C4730" w:rsidRDefault="0082588F" w:rsidP="001A3A75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640B7B34" w14:textId="77777777" w:rsidR="0082588F" w:rsidRPr="009C4730" w:rsidRDefault="0082588F" w:rsidP="001A3A75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 xml:space="preserve">Date (dd/mm/yy): </w:t>
            </w:r>
          </w:p>
        </w:tc>
      </w:tr>
      <w:tr w:rsidR="005549A2" w:rsidRPr="009C4730" w14:paraId="3DFE789E" w14:textId="77777777" w:rsidTr="005549A2">
        <w:trPr>
          <w:cantSplit/>
          <w:trHeight w:val="359"/>
        </w:trPr>
        <w:tc>
          <w:tcPr>
            <w:tcW w:w="5000" w:type="pct"/>
            <w:gridSpan w:val="2"/>
          </w:tcPr>
          <w:p w14:paraId="2B8F92C6" w14:textId="0B797DA9" w:rsidR="005549A2" w:rsidRPr="009C4730" w:rsidRDefault="005549A2" w:rsidP="001A3A75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/>
              </w:rPr>
              <w:t>Researcher:</w:t>
            </w:r>
          </w:p>
        </w:tc>
      </w:tr>
      <w:tr w:rsidR="005549A2" w:rsidRPr="009C4730" w14:paraId="05FAB2F2" w14:textId="77777777" w:rsidTr="001A3A75">
        <w:trPr>
          <w:cantSplit/>
          <w:trHeight w:val="359"/>
        </w:trPr>
        <w:tc>
          <w:tcPr>
            <w:tcW w:w="2500" w:type="pct"/>
          </w:tcPr>
          <w:p w14:paraId="1A129CCD" w14:textId="6E9D83D9" w:rsidR="005549A2" w:rsidRPr="009C4730" w:rsidRDefault="005549A2" w:rsidP="005549A2">
            <w:pPr>
              <w:rPr>
                <w:rFonts w:cstheme="minorHAnsi"/>
                <w:b/>
              </w:rPr>
            </w:pPr>
            <w:r w:rsidRPr="009C4730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57161A45" w14:textId="2BD8137E" w:rsidR="005549A2" w:rsidRPr="009C4730" w:rsidRDefault="005549A2" w:rsidP="005549A2">
            <w:pPr>
              <w:rPr>
                <w:rFonts w:cstheme="minorHAnsi"/>
                <w:bCs/>
              </w:rPr>
            </w:pPr>
            <w:r w:rsidRPr="009C4730">
              <w:rPr>
                <w:rFonts w:cstheme="minorHAnsi"/>
                <w:bCs/>
              </w:rPr>
              <w:t xml:space="preserve">Date (dd/mm/yy): </w:t>
            </w:r>
          </w:p>
        </w:tc>
      </w:tr>
    </w:tbl>
    <w:p w14:paraId="04F326E9" w14:textId="77777777" w:rsidR="000E4D71" w:rsidRPr="009C4730" w:rsidRDefault="0082588F" w:rsidP="009C4730">
      <w:pPr>
        <w:spacing w:before="120" w:after="120"/>
        <w:rPr>
          <w:rFonts w:cstheme="minorHAnsi"/>
          <w:bCs/>
        </w:rPr>
      </w:pPr>
      <w:r w:rsidRPr="009C4730">
        <w:rPr>
          <w:rFonts w:cstheme="minorHAnsi"/>
          <w:bCs/>
        </w:rPr>
        <w:t xml:space="preserve">Copy and paste </w:t>
      </w:r>
      <w:r w:rsidR="00AB74BF" w:rsidRPr="009C4730">
        <w:rPr>
          <w:rFonts w:cstheme="minorHAnsi"/>
          <w:bCs/>
        </w:rPr>
        <w:t>more rows as necessary for additional</w:t>
      </w:r>
      <w:r w:rsidRPr="009C4730">
        <w:rPr>
          <w:rFonts w:cstheme="minorHAnsi"/>
          <w:bCs/>
        </w:rPr>
        <w:t xml:space="preserve"> research personnel.</w:t>
      </w:r>
    </w:p>
    <w:sectPr w:rsidR="000E4D71" w:rsidRPr="009C4730" w:rsidSect="00927326">
      <w:footerReference w:type="default" r:id="rId8"/>
      <w:headerReference w:type="first" r:id="rId9"/>
      <w:footerReference w:type="first" r:id="rId10"/>
      <w:pgSz w:w="11906" w:h="16838"/>
      <w:pgMar w:top="1440" w:right="1080" w:bottom="1276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367CA" w14:textId="77777777" w:rsidR="00F27265" w:rsidRDefault="00F27265" w:rsidP="00740072">
      <w:pPr>
        <w:spacing w:after="0" w:line="240" w:lineRule="auto"/>
      </w:pPr>
      <w:r>
        <w:separator/>
      </w:r>
    </w:p>
  </w:endnote>
  <w:endnote w:type="continuationSeparator" w:id="0">
    <w:p w14:paraId="081B4753" w14:textId="77777777" w:rsidR="00F27265" w:rsidRDefault="00F27265" w:rsidP="00740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600F3" w14:textId="0C7CF9E5" w:rsidR="0082588F" w:rsidRPr="0093315E" w:rsidRDefault="0093315E" w:rsidP="0093315E">
    <w:pPr>
      <w:pStyle w:val="Footer"/>
      <w:tabs>
        <w:tab w:val="clear" w:pos="4513"/>
        <w:tab w:val="clear" w:pos="9026"/>
        <w:tab w:val="center" w:pos="4860"/>
        <w:tab w:val="right" w:pos="9720"/>
      </w:tabs>
      <w:rPr>
        <w:sz w:val="18"/>
        <w:szCs w:val="18"/>
      </w:rPr>
    </w:pPr>
    <w:r>
      <w:rPr>
        <w:sz w:val="18"/>
        <w:szCs w:val="18"/>
      </w:rPr>
      <w:tab/>
      <w:t>Application for disclosure of information amendment form</w:t>
    </w:r>
    <w:r>
      <w:rPr>
        <w:sz w:val="18"/>
        <w:szCs w:val="18"/>
      </w:rPr>
      <w:tab/>
    </w:r>
    <w:r w:rsidRPr="0093315E">
      <w:rPr>
        <w:sz w:val="18"/>
        <w:szCs w:val="18"/>
      </w:rPr>
      <w:t xml:space="preserve">Page </w:t>
    </w:r>
    <w:r w:rsidRPr="0093315E">
      <w:rPr>
        <w:b/>
        <w:bCs/>
        <w:sz w:val="18"/>
        <w:szCs w:val="18"/>
      </w:rPr>
      <w:fldChar w:fldCharType="begin"/>
    </w:r>
    <w:r w:rsidRPr="0093315E">
      <w:rPr>
        <w:b/>
        <w:bCs/>
        <w:sz w:val="18"/>
        <w:szCs w:val="18"/>
      </w:rPr>
      <w:instrText xml:space="preserve"> PAGE  \* Arabic  \* MERGEFORMAT </w:instrText>
    </w:r>
    <w:r w:rsidRPr="0093315E">
      <w:rPr>
        <w:b/>
        <w:bCs/>
        <w:sz w:val="18"/>
        <w:szCs w:val="18"/>
      </w:rPr>
      <w:fldChar w:fldCharType="separate"/>
    </w:r>
    <w:r w:rsidRPr="0093315E">
      <w:rPr>
        <w:b/>
        <w:bCs/>
        <w:noProof/>
        <w:sz w:val="18"/>
        <w:szCs w:val="18"/>
      </w:rPr>
      <w:t>1</w:t>
    </w:r>
    <w:r w:rsidRPr="0093315E">
      <w:rPr>
        <w:b/>
        <w:bCs/>
        <w:sz w:val="18"/>
        <w:szCs w:val="18"/>
      </w:rPr>
      <w:fldChar w:fldCharType="end"/>
    </w:r>
    <w:r w:rsidRPr="0093315E">
      <w:rPr>
        <w:sz w:val="18"/>
        <w:szCs w:val="18"/>
      </w:rPr>
      <w:t xml:space="preserve"> of </w:t>
    </w:r>
    <w:r w:rsidRPr="0093315E">
      <w:rPr>
        <w:b/>
        <w:bCs/>
        <w:sz w:val="18"/>
        <w:szCs w:val="18"/>
      </w:rPr>
      <w:fldChar w:fldCharType="begin"/>
    </w:r>
    <w:r w:rsidRPr="0093315E">
      <w:rPr>
        <w:b/>
        <w:bCs/>
        <w:sz w:val="18"/>
        <w:szCs w:val="18"/>
      </w:rPr>
      <w:instrText xml:space="preserve"> NUMPAGES  \* Arabic  \* MERGEFORMAT </w:instrText>
    </w:r>
    <w:r w:rsidRPr="0093315E">
      <w:rPr>
        <w:b/>
        <w:bCs/>
        <w:sz w:val="18"/>
        <w:szCs w:val="18"/>
      </w:rPr>
      <w:fldChar w:fldCharType="separate"/>
    </w:r>
    <w:r w:rsidRPr="0093315E">
      <w:rPr>
        <w:b/>
        <w:bCs/>
        <w:noProof/>
        <w:sz w:val="18"/>
        <w:szCs w:val="18"/>
      </w:rPr>
      <w:t>2</w:t>
    </w:r>
    <w:r w:rsidRPr="0093315E">
      <w:rPr>
        <w:b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AE445" w14:textId="75E7009F" w:rsidR="0093315E" w:rsidRPr="0093315E" w:rsidRDefault="0093315E" w:rsidP="0093315E">
    <w:pPr>
      <w:pStyle w:val="Footer"/>
      <w:tabs>
        <w:tab w:val="clear" w:pos="4513"/>
        <w:tab w:val="clear" w:pos="9026"/>
        <w:tab w:val="center" w:pos="4860"/>
        <w:tab w:val="right" w:pos="9720"/>
      </w:tabs>
      <w:rPr>
        <w:sz w:val="18"/>
        <w:szCs w:val="18"/>
      </w:rPr>
    </w:pPr>
    <w:r w:rsidRPr="0093315E">
      <w:rPr>
        <w:sz w:val="18"/>
        <w:szCs w:val="18"/>
      </w:rPr>
      <w:t>2018/29564[v2]</w:t>
    </w:r>
    <w:r>
      <w:rPr>
        <w:sz w:val="18"/>
        <w:szCs w:val="18"/>
      </w:rPr>
      <w:tab/>
      <w:t>Application for disclosure of information amendment form</w:t>
    </w:r>
    <w:r>
      <w:rPr>
        <w:sz w:val="18"/>
        <w:szCs w:val="18"/>
      </w:rPr>
      <w:tab/>
    </w:r>
    <w:r w:rsidRPr="0093315E">
      <w:rPr>
        <w:sz w:val="18"/>
        <w:szCs w:val="18"/>
      </w:rPr>
      <w:t xml:space="preserve">Page </w:t>
    </w:r>
    <w:r w:rsidRPr="0093315E">
      <w:rPr>
        <w:b/>
        <w:bCs/>
        <w:sz w:val="18"/>
        <w:szCs w:val="18"/>
      </w:rPr>
      <w:fldChar w:fldCharType="begin"/>
    </w:r>
    <w:r w:rsidRPr="0093315E">
      <w:rPr>
        <w:b/>
        <w:bCs/>
        <w:sz w:val="18"/>
        <w:szCs w:val="18"/>
      </w:rPr>
      <w:instrText xml:space="preserve"> PAGE  \* Arabic  \* MERGEFORMAT </w:instrText>
    </w:r>
    <w:r w:rsidRPr="0093315E">
      <w:rPr>
        <w:b/>
        <w:bCs/>
        <w:sz w:val="18"/>
        <w:szCs w:val="18"/>
      </w:rPr>
      <w:fldChar w:fldCharType="separate"/>
    </w:r>
    <w:r w:rsidRPr="0093315E">
      <w:rPr>
        <w:b/>
        <w:bCs/>
        <w:noProof/>
        <w:sz w:val="18"/>
        <w:szCs w:val="18"/>
      </w:rPr>
      <w:t>1</w:t>
    </w:r>
    <w:r w:rsidRPr="0093315E">
      <w:rPr>
        <w:b/>
        <w:bCs/>
        <w:sz w:val="18"/>
        <w:szCs w:val="18"/>
      </w:rPr>
      <w:fldChar w:fldCharType="end"/>
    </w:r>
    <w:r w:rsidRPr="0093315E">
      <w:rPr>
        <w:sz w:val="18"/>
        <w:szCs w:val="18"/>
      </w:rPr>
      <w:t xml:space="preserve"> of </w:t>
    </w:r>
    <w:r w:rsidRPr="0093315E">
      <w:rPr>
        <w:b/>
        <w:bCs/>
        <w:sz w:val="18"/>
        <w:szCs w:val="18"/>
      </w:rPr>
      <w:fldChar w:fldCharType="begin"/>
    </w:r>
    <w:r w:rsidRPr="0093315E">
      <w:rPr>
        <w:b/>
        <w:bCs/>
        <w:sz w:val="18"/>
        <w:szCs w:val="18"/>
      </w:rPr>
      <w:instrText xml:space="preserve"> NUMPAGES  \* Arabic  \* MERGEFORMAT </w:instrText>
    </w:r>
    <w:r w:rsidRPr="0093315E">
      <w:rPr>
        <w:b/>
        <w:bCs/>
        <w:sz w:val="18"/>
        <w:szCs w:val="18"/>
      </w:rPr>
      <w:fldChar w:fldCharType="separate"/>
    </w:r>
    <w:r w:rsidRPr="0093315E">
      <w:rPr>
        <w:b/>
        <w:bCs/>
        <w:noProof/>
        <w:sz w:val="18"/>
        <w:szCs w:val="18"/>
      </w:rPr>
      <w:t>2</w:t>
    </w:r>
    <w:r w:rsidRPr="0093315E">
      <w:rPr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87A81" w14:textId="77777777" w:rsidR="00F27265" w:rsidRDefault="00F27265" w:rsidP="00740072">
      <w:pPr>
        <w:spacing w:after="0" w:line="240" w:lineRule="auto"/>
      </w:pPr>
      <w:r>
        <w:separator/>
      </w:r>
    </w:p>
  </w:footnote>
  <w:footnote w:type="continuationSeparator" w:id="0">
    <w:p w14:paraId="7F54BF5E" w14:textId="77777777" w:rsidR="00F27265" w:rsidRDefault="00F27265" w:rsidP="007400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226CB" w14:textId="728F9C3E" w:rsidR="009C4730" w:rsidRDefault="009C4730">
    <w:pPr>
      <w:pStyle w:val="Header"/>
    </w:pPr>
    <w:r>
      <w:rPr>
        <w:noProof/>
      </w:rPr>
      <w:drawing>
        <wp:inline distT="0" distB="0" distL="0" distR="0" wp14:anchorId="60E0C032" wp14:editId="293A1981">
          <wp:extent cx="6188710" cy="549910"/>
          <wp:effectExtent l="0" t="0" r="2540" b="2540"/>
          <wp:docPr id="979491635" name="Picture 9794916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5768744" name="Picture 100576874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8710" cy="549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63D9D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65C40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DEF4360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A01F08"/>
    <w:multiLevelType w:val="hybridMultilevel"/>
    <w:tmpl w:val="466C2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8713">
    <w:abstractNumId w:val="1"/>
  </w:num>
  <w:num w:numId="2" w16cid:durableId="724988662">
    <w:abstractNumId w:val="0"/>
  </w:num>
  <w:num w:numId="3" w16cid:durableId="1487237884">
    <w:abstractNumId w:val="2"/>
  </w:num>
  <w:num w:numId="4" w16cid:durableId="17247154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A0sDQ2sjAwtjRX0lEKTi0uzszPAykwrwUAjJm5tCwAAAA="/>
  </w:docVars>
  <w:rsids>
    <w:rsidRoot w:val="00740072"/>
    <w:rsid w:val="00001771"/>
    <w:rsid w:val="0001277F"/>
    <w:rsid w:val="000662E3"/>
    <w:rsid w:val="000B4678"/>
    <w:rsid w:val="000C1D8F"/>
    <w:rsid w:val="000E4D71"/>
    <w:rsid w:val="001A3A75"/>
    <w:rsid w:val="001B1C0C"/>
    <w:rsid w:val="001D715F"/>
    <w:rsid w:val="00221763"/>
    <w:rsid w:val="002F14BF"/>
    <w:rsid w:val="003276E0"/>
    <w:rsid w:val="004E01E1"/>
    <w:rsid w:val="00541F2D"/>
    <w:rsid w:val="005549A2"/>
    <w:rsid w:val="005A25DE"/>
    <w:rsid w:val="00662A57"/>
    <w:rsid w:val="006D58E3"/>
    <w:rsid w:val="007055CA"/>
    <w:rsid w:val="00740072"/>
    <w:rsid w:val="0079260B"/>
    <w:rsid w:val="007B519B"/>
    <w:rsid w:val="0082588F"/>
    <w:rsid w:val="00844185"/>
    <w:rsid w:val="00882A14"/>
    <w:rsid w:val="008F2C09"/>
    <w:rsid w:val="009004FF"/>
    <w:rsid w:val="00927326"/>
    <w:rsid w:val="0093315E"/>
    <w:rsid w:val="009406AF"/>
    <w:rsid w:val="009559E3"/>
    <w:rsid w:val="009860BE"/>
    <w:rsid w:val="009A7528"/>
    <w:rsid w:val="009C4730"/>
    <w:rsid w:val="00A150C8"/>
    <w:rsid w:val="00AB74BF"/>
    <w:rsid w:val="00B02AB4"/>
    <w:rsid w:val="00B233BC"/>
    <w:rsid w:val="00B27CC4"/>
    <w:rsid w:val="00C1614B"/>
    <w:rsid w:val="00C81101"/>
    <w:rsid w:val="00CA2E27"/>
    <w:rsid w:val="00CB060C"/>
    <w:rsid w:val="00CD502C"/>
    <w:rsid w:val="00D114CE"/>
    <w:rsid w:val="00DA0274"/>
    <w:rsid w:val="00DA0690"/>
    <w:rsid w:val="00DB156B"/>
    <w:rsid w:val="00DE49B8"/>
    <w:rsid w:val="00E55299"/>
    <w:rsid w:val="00EB0EA9"/>
    <w:rsid w:val="00EC22EE"/>
    <w:rsid w:val="00F27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3879F21"/>
  <w15:chartTrackingRefBased/>
  <w15:docId w15:val="{9D9EA67D-0199-49D8-848E-9DB41717D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0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072"/>
  </w:style>
  <w:style w:type="paragraph" w:styleId="Footer">
    <w:name w:val="footer"/>
    <w:basedOn w:val="Normal"/>
    <w:link w:val="FooterChar"/>
    <w:uiPriority w:val="99"/>
    <w:unhideWhenUsed/>
    <w:rsid w:val="00740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072"/>
  </w:style>
  <w:style w:type="table" w:styleId="TableGrid">
    <w:name w:val="Table Grid"/>
    <w:basedOn w:val="TableNormal"/>
    <w:uiPriority w:val="39"/>
    <w:rsid w:val="005A2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25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0274"/>
    <w:rPr>
      <w:color w:val="580F8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02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esearch@scsa.wa.edu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CSAPurples2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6328C"/>
      </a:accent1>
      <a:accent2>
        <a:srgbClr val="5C815C"/>
      </a:accent2>
      <a:accent3>
        <a:srgbClr val="9C70B7"/>
      </a:accent3>
      <a:accent4>
        <a:srgbClr val="9A83B5"/>
      </a:accent4>
      <a:accent5>
        <a:srgbClr val="DECFE7"/>
      </a:accent5>
      <a:accent6>
        <a:srgbClr val="ECE4F1"/>
      </a:accent6>
      <a:hlink>
        <a:srgbClr val="580F8B"/>
      </a:hlink>
      <a:folHlink>
        <a:srgbClr val="64646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Yeo</dc:creator>
  <cp:keywords/>
  <dc:description/>
  <cp:lastModifiedBy>Laura Dunnett</cp:lastModifiedBy>
  <cp:revision>42</cp:revision>
  <cp:lastPrinted>2023-05-16T05:57:00Z</cp:lastPrinted>
  <dcterms:created xsi:type="dcterms:W3CDTF">2018-04-27T01:28:00Z</dcterms:created>
  <dcterms:modified xsi:type="dcterms:W3CDTF">2023-05-18T03:13:00Z</dcterms:modified>
</cp:coreProperties>
</file>